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38.png" ContentType="image/png"/>
  <Override PartName="/word/media/rId26.jpg" ContentType="image/jpeg"/>
  <Override PartName="/word/media/rId34.png" ContentType="image/png"/>
  <Override PartName="/word/media/rId64.png" ContentType="image/png"/>
  <Override PartName="/word/media/rId45.png" ContentType="image/png"/>
  <Override PartName="/word/media/rId42.png" ContentType="image/png"/>
  <Override PartName="/word/media/rId58.png" ContentType="image/png"/>
  <Override PartName="/word/media/rId61.png" ContentType="image/png"/>
  <Override PartName="/word/media/rId5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9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bookmarkStart w:id="29" w:name="fuu"/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Start w:id="33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map-tool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3"/>
    <w:bookmarkStart w:id="37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map-layer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;</w:t>
      </w:r>
    </w:p>
    <w:p>
      <w:pPr>
        <w:pStyle w:val="Compact"/>
        <w:numPr>
          <w:ilvl w:val="0"/>
          <w:numId w:val="1004"/>
        </w:numPr>
      </w:pPr>
      <w:r>
        <w:t xml:space="preserve">NPÚ – vrstva s památkově chráněnými prvky;</w:t>
      </w:r>
    </w:p>
    <w:p>
      <w:pPr>
        <w:pStyle w:val="Compact"/>
        <w:numPr>
          <w:ilvl w:val="0"/>
          <w:numId w:val="1004"/>
        </w:numPr>
      </w:pPr>
      <w:r>
        <w:t xml:space="preserve">a v neposlední řadě pak řadou geoprvků z databáze AMČR (PIANy, lokalizace projektů, lokalizace samostatných nálezů aj. v závislosti na kontextu).</w:t>
      </w:r>
    </w:p>
    <w:bookmarkEnd w:id="37"/>
    <w:bookmarkStart w:id="41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 gaonames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s/map-geonam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map-pins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figs/map-pinicons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map-proj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8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4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igs/map-draw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i/>
          <w:iCs/>
        </w:rPr>
        <w:t xml:space="preserve">Dokončit</w:t>
      </w:r>
      <w:r>
        <w:t xml:space="preserve">), smazat poslední vložený bod (</w:t>
      </w:r>
      <w:r>
        <w:rPr>
          <w:i/>
          <w:iCs/>
        </w:rPr>
        <w:t xml:space="preserve">Krok zpět</w:t>
      </w:r>
      <w:r>
        <w:t xml:space="preserve">) a smazat celý nakreslený tvar (</w:t>
      </w:r>
      <w:r>
        <w:rPr>
          <w:i/>
          <w:iCs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i/>
          <w:iCs/>
        </w:rPr>
        <w:t xml:space="preserve">Editovat prvek</w:t>
      </w:r>
      <w:r>
        <w:t xml:space="preserve"> </w:t>
      </w:r>
      <w:r>
        <w:t xml:space="preserve">umožňuje zapnou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s/map-poly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s/map-poly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s/map-pia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Tady bude video postupu, jak v mapě nakreslit polygonální či liniový PIAN :)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38" Target="media/rId38.png" /><Relationship Type="http://schemas.openxmlformats.org/officeDocument/2006/relationships/image" Id="rId26" Target="media/rId26.jpg" /><Relationship Type="http://schemas.openxmlformats.org/officeDocument/2006/relationships/image" Id="rId34" Target="media/rId34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30" Target="media/rId30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4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4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02T09:28:40Z</dcterms:created>
  <dcterms:modified xsi:type="dcterms:W3CDTF">2024-07-02T09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